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72DB8758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37E35">
        <w:rPr>
          <w:sz w:val="24"/>
          <w:szCs w:val="24"/>
          <w:lang w:val="sr-Latn-BA"/>
        </w:rPr>
        <w:t>2</w:t>
      </w:r>
      <w:r w:rsidR="008D7D6F">
        <w:rPr>
          <w:sz w:val="24"/>
          <w:szCs w:val="24"/>
          <w:lang w:val="sr-Cyrl-RS"/>
        </w:rPr>
        <w:t>2</w:t>
      </w:r>
      <w:r w:rsidR="00BC4136">
        <w:rPr>
          <w:sz w:val="24"/>
          <w:szCs w:val="24"/>
          <w:lang w:val="sr-Latn-BA"/>
        </w:rPr>
        <w:t>.1</w:t>
      </w:r>
      <w:r w:rsidR="008077D4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D37E35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2231C99F" w:rsidR="00D37E35" w:rsidRPr="00480073" w:rsidRDefault="008077D4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opović Nina</w:t>
            </w:r>
          </w:p>
        </w:tc>
        <w:tc>
          <w:tcPr>
            <w:tcW w:w="1069" w:type="dxa"/>
          </w:tcPr>
          <w:p w14:paraId="25D63731" w14:textId="6C48C260" w:rsidR="00D37E35" w:rsidRPr="00A15E78" w:rsidRDefault="008077D4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0,5</w:t>
            </w:r>
          </w:p>
        </w:tc>
      </w:tr>
      <w:tr w:rsidR="00D37E35" w:rsidRPr="00480073" w14:paraId="515FACED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210B182" w14:textId="7A8222C6" w:rsidR="00D37E35" w:rsidRPr="00480073" w:rsidRDefault="008077D4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Đurić Nataša</w:t>
            </w:r>
          </w:p>
        </w:tc>
        <w:tc>
          <w:tcPr>
            <w:tcW w:w="1069" w:type="dxa"/>
          </w:tcPr>
          <w:p w14:paraId="257695DB" w14:textId="075B8DC9" w:rsidR="00D37E35" w:rsidRPr="00A15E78" w:rsidRDefault="008077D4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7,5</w:t>
            </w:r>
          </w:p>
        </w:tc>
      </w:tr>
      <w:tr w:rsidR="00D37E35" w:rsidRPr="00480073" w14:paraId="1B9A546F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E79ED0B" w14:textId="2367EC26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rac Nataša</w:t>
            </w:r>
          </w:p>
        </w:tc>
        <w:tc>
          <w:tcPr>
            <w:tcW w:w="1069" w:type="dxa"/>
          </w:tcPr>
          <w:p w14:paraId="06879CE3" w14:textId="39DDAF4F" w:rsidR="00D37E35" w:rsidRPr="00A15E78" w:rsidRDefault="008077D4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0,5</w:t>
            </w:r>
          </w:p>
        </w:tc>
      </w:tr>
      <w:tr w:rsidR="00D37E35" w:rsidRPr="00480073" w14:paraId="7F339D55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AA5E0FF" w14:textId="0F3AF1A5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losavac Nataša</w:t>
            </w:r>
          </w:p>
        </w:tc>
        <w:tc>
          <w:tcPr>
            <w:tcW w:w="1069" w:type="dxa"/>
          </w:tcPr>
          <w:p w14:paraId="18B552BB" w14:textId="22D0483F" w:rsidR="00D37E35" w:rsidRPr="00A15E78" w:rsidRDefault="008077D4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2</w:t>
            </w:r>
          </w:p>
        </w:tc>
      </w:tr>
      <w:tr w:rsidR="00D37E35" w:rsidRPr="00480073" w14:paraId="67B5F397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E07EAC9" w14:textId="25F56422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vlović Damjana</w:t>
            </w:r>
          </w:p>
        </w:tc>
        <w:tc>
          <w:tcPr>
            <w:tcW w:w="1069" w:type="dxa"/>
          </w:tcPr>
          <w:p w14:paraId="00C6DA6B" w14:textId="1210F0B7" w:rsidR="00D37E35" w:rsidRPr="00A15E78" w:rsidRDefault="00D37E35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</w:t>
            </w:r>
            <w:r w:rsidR="008077D4">
              <w:rPr>
                <w:b/>
                <w:bCs/>
                <w:sz w:val="24"/>
                <w:szCs w:val="24"/>
                <w:lang w:val="sr-Latn-BA"/>
              </w:rPr>
              <w:t>9</w:t>
            </w:r>
          </w:p>
        </w:tc>
      </w:tr>
      <w:tr w:rsidR="00D37E35" w:rsidRPr="00480073" w14:paraId="580271AB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C2B4BA5" w14:textId="27BE8BA5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Đuzelić Merima</w:t>
            </w:r>
          </w:p>
        </w:tc>
        <w:tc>
          <w:tcPr>
            <w:tcW w:w="1069" w:type="dxa"/>
          </w:tcPr>
          <w:p w14:paraId="0401E6DD" w14:textId="2CD2C793" w:rsidR="00D37E35" w:rsidRPr="00A15E78" w:rsidRDefault="008077D4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</w:t>
            </w:r>
            <w:r w:rsidR="00D37E35" w:rsidRPr="00A15E78">
              <w:rPr>
                <w:b/>
                <w:bCs/>
                <w:sz w:val="24"/>
                <w:szCs w:val="24"/>
                <w:lang w:val="sr-Latn-BA"/>
              </w:rPr>
              <w:t>1,5</w:t>
            </w:r>
          </w:p>
        </w:tc>
      </w:tr>
      <w:tr w:rsidR="00D37E35" w:rsidRPr="00480073" w14:paraId="27B0D816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B818223" w14:textId="4A76DB8A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ojić Marijana</w:t>
            </w:r>
          </w:p>
        </w:tc>
        <w:tc>
          <w:tcPr>
            <w:tcW w:w="1069" w:type="dxa"/>
          </w:tcPr>
          <w:p w14:paraId="626A6BA7" w14:textId="3CFFB8D5" w:rsidR="00D37E35" w:rsidRPr="008D7D6F" w:rsidRDefault="008077D4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1,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494A7751" w14:textId="759CB8D1" w:rsidR="00D37E35" w:rsidRPr="00835934" w:rsidRDefault="00D37E35" w:rsidP="00D37E35">
      <w:pPr>
        <w:rPr>
          <w:b/>
          <w:sz w:val="24"/>
          <w:szCs w:val="24"/>
          <w:lang w:val="sr-Latn-BA"/>
        </w:rPr>
      </w:pPr>
    </w:p>
    <w:p w14:paraId="095E3136" w14:textId="77777777" w:rsidR="00D37E35" w:rsidRDefault="00D37E35" w:rsidP="00D37E35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41A"/>
    <w:rsid w:val="005B1E85"/>
    <w:rsid w:val="005D3D33"/>
    <w:rsid w:val="005F4230"/>
    <w:rsid w:val="005F4CA6"/>
    <w:rsid w:val="005F5643"/>
    <w:rsid w:val="006436C4"/>
    <w:rsid w:val="00643901"/>
    <w:rsid w:val="00643EC7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077D4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D7D6F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15E78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37E35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2</cp:revision>
  <cp:lastPrinted>2018-06-29T14:27:00Z</cp:lastPrinted>
  <dcterms:created xsi:type="dcterms:W3CDTF">2018-06-29T14:28:00Z</dcterms:created>
  <dcterms:modified xsi:type="dcterms:W3CDTF">2021-12-23T14:38:00Z</dcterms:modified>
</cp:coreProperties>
</file>